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53A25" w14:textId="74A86755" w:rsidR="00931927" w:rsidRPr="00FA4FD6" w:rsidRDefault="00FA4FD6">
      <w:pPr>
        <w:rPr>
          <w:b/>
          <w:bCs/>
          <w:sz w:val="26"/>
          <w:szCs w:val="26"/>
        </w:rPr>
      </w:pPr>
      <w:r w:rsidRPr="00FA4FD6">
        <w:rPr>
          <w:b/>
          <w:bCs/>
          <w:sz w:val="26"/>
          <w:szCs w:val="26"/>
        </w:rPr>
        <w:t>Suppose, as an SQA engineer, you need to test the ‘Username’ field of a ‘Registration’ form, which allows 6 to 12 alpha-numeric characters only.</w:t>
      </w:r>
    </w:p>
    <w:p w14:paraId="4C223F49" w14:textId="58E2BD8B" w:rsidR="00FA4FD6" w:rsidRDefault="00FA4FD6">
      <w:pPr>
        <w:rPr>
          <w:b/>
          <w:bCs/>
          <w:sz w:val="24"/>
          <w:szCs w:val="24"/>
        </w:rPr>
      </w:pPr>
    </w:p>
    <w:p w14:paraId="411ED7BE" w14:textId="613B59BF" w:rsidR="00FA4FD6" w:rsidRPr="008A2FF8" w:rsidRDefault="00FA4FD6" w:rsidP="00FA4FD6">
      <w:pPr>
        <w:rPr>
          <w:b/>
          <w:bCs/>
          <w:i/>
          <w:iCs/>
          <w:sz w:val="24"/>
          <w:szCs w:val="24"/>
        </w:rPr>
      </w:pPr>
      <w:r w:rsidRPr="008A2FF8">
        <w:rPr>
          <w:b/>
          <w:bCs/>
          <w:i/>
          <w:iCs/>
          <w:sz w:val="24"/>
          <w:szCs w:val="24"/>
        </w:rPr>
        <w:t>(a)  What will be your test plan/strategy to test this field?</w:t>
      </w:r>
    </w:p>
    <w:p w14:paraId="4FB68B7B" w14:textId="13ED8D96" w:rsidR="00761579" w:rsidRDefault="007E0F1F" w:rsidP="000D7FB6">
      <w:r>
        <w:t>T</w:t>
      </w:r>
      <w:r w:rsidR="00400C86">
        <w:t>he t</w:t>
      </w:r>
      <w:r>
        <w:t>est plan/strategy to test the username field is given below:</w:t>
      </w:r>
    </w:p>
    <w:p w14:paraId="74A38324" w14:textId="77777777" w:rsidR="00216214" w:rsidRDefault="007E0F1F" w:rsidP="000D7FB6">
      <w:r>
        <w:t xml:space="preserve">1. </w:t>
      </w:r>
      <w:r w:rsidRPr="00B14166">
        <w:rPr>
          <w:u w:val="single"/>
        </w:rPr>
        <w:t>Scope of Testing</w:t>
      </w:r>
      <w:r>
        <w:t xml:space="preserve">: </w:t>
      </w:r>
    </w:p>
    <w:p w14:paraId="70659F2E" w14:textId="77777777" w:rsidR="00216214" w:rsidRDefault="00216214" w:rsidP="00B14166">
      <w:pPr>
        <w:ind w:firstLine="360"/>
      </w:pPr>
      <w:r>
        <w:t xml:space="preserve">1.1 The features need to be tested: </w:t>
      </w:r>
    </w:p>
    <w:p w14:paraId="40718086" w14:textId="01789D45" w:rsidR="007E0F1F" w:rsidRDefault="00082E81" w:rsidP="00082E81">
      <w:pPr>
        <w:pStyle w:val="ListParagraph"/>
        <w:numPr>
          <w:ilvl w:val="0"/>
          <w:numId w:val="3"/>
        </w:numPr>
      </w:pPr>
      <w:r>
        <w:t xml:space="preserve">UI interface: </w:t>
      </w:r>
      <w:r w:rsidR="0008181C">
        <w:t>The field</w:t>
      </w:r>
      <w:r>
        <w:t xml:space="preserve"> </w:t>
      </w:r>
      <w:r w:rsidR="000A6B44">
        <w:t>need</w:t>
      </w:r>
      <w:r w:rsidR="00400C86">
        <w:t>s</w:t>
      </w:r>
      <w:r w:rsidR="000A6B44">
        <w:t xml:space="preserve"> to</w:t>
      </w:r>
      <w:r>
        <w:t xml:space="preserve"> be user</w:t>
      </w:r>
      <w:r w:rsidR="00400C86">
        <w:t>-</w:t>
      </w:r>
      <w:r>
        <w:t>friendly, findable</w:t>
      </w:r>
      <w:r w:rsidR="00400C86">
        <w:t>,</w:t>
      </w:r>
      <w:r>
        <w:t xml:space="preserve"> and self-explainable. The username </w:t>
      </w:r>
      <w:r w:rsidR="00433D0A">
        <w:t>should be</w:t>
      </w:r>
      <w:r>
        <w:t xml:space="preserve"> marked * over the</w:t>
      </w:r>
      <w:r w:rsidR="00D054EA">
        <w:t xml:space="preserve"> input</w:t>
      </w:r>
      <w:r>
        <w:t xml:space="preserve"> field (as most of the time it </w:t>
      </w:r>
      <w:r w:rsidR="00400C86">
        <w:t xml:space="preserve">is </w:t>
      </w:r>
      <w:r>
        <w:t>mandatory information).</w:t>
      </w:r>
      <w:r w:rsidR="00433D0A">
        <w:t xml:space="preserve"> Furthermore, there should contain a valid placeholder in the username field.</w:t>
      </w:r>
    </w:p>
    <w:p w14:paraId="1BED6912" w14:textId="32652685" w:rsidR="00216214" w:rsidRDefault="00216214" w:rsidP="00216214">
      <w:pPr>
        <w:pStyle w:val="ListParagraph"/>
        <w:numPr>
          <w:ilvl w:val="0"/>
          <w:numId w:val="3"/>
        </w:numPr>
      </w:pPr>
      <w:r>
        <w:t>Error message</w:t>
      </w:r>
      <w:r w:rsidR="004F621F">
        <w:t xml:space="preserve"> handling</w:t>
      </w:r>
      <w:r>
        <w:t xml:space="preserve">: </w:t>
      </w:r>
      <w:r w:rsidR="00082E81">
        <w:t>While giving</w:t>
      </w:r>
      <w:r>
        <w:t xml:space="preserve"> any invalid input,</w:t>
      </w:r>
      <w:r w:rsidR="00B4273C">
        <w:t xml:space="preserve"> typing</w:t>
      </w:r>
      <w:r w:rsidR="00082E81">
        <w:t xml:space="preserve"> </w:t>
      </w:r>
      <w:r w:rsidR="00400C86">
        <w:t xml:space="preserve">a </w:t>
      </w:r>
      <w:r w:rsidR="00082E81">
        <w:t>username</w:t>
      </w:r>
      <w:r w:rsidR="00B4273C">
        <w:t xml:space="preserve"> that</w:t>
      </w:r>
      <w:r w:rsidR="00082E81">
        <w:t xml:space="preserve"> already exists, leaving the field blank, or giving less than 6 characters and more than 12 characters should</w:t>
      </w:r>
      <w:r>
        <w:t xml:space="preserve"> show </w:t>
      </w:r>
      <w:r w:rsidR="00B4273C">
        <w:t>a validation</w:t>
      </w:r>
      <w:r>
        <w:t xml:space="preserve"> error.</w:t>
      </w:r>
    </w:p>
    <w:p w14:paraId="376C27C3" w14:textId="46737FF1" w:rsidR="00C715D3" w:rsidRDefault="00C715D3" w:rsidP="00216214">
      <w:pPr>
        <w:pStyle w:val="ListParagraph"/>
        <w:numPr>
          <w:ilvl w:val="0"/>
          <w:numId w:val="3"/>
        </w:numPr>
      </w:pPr>
      <w:r>
        <w:t>Input box: Copy</w:t>
      </w:r>
      <w:r w:rsidR="008E34C8">
        <w:t>ing and</w:t>
      </w:r>
      <w:r>
        <w:t xml:space="preserve"> pasting</w:t>
      </w:r>
      <w:r w:rsidR="00FD05A3">
        <w:t xml:space="preserve"> any</w:t>
      </w:r>
      <w:r w:rsidR="00516B90">
        <w:t xml:space="preserve"> character and tab </w:t>
      </w:r>
      <w:r w:rsidR="00CB27D5">
        <w:t>functionality</w:t>
      </w:r>
      <w:r w:rsidR="00FD05A3">
        <w:t xml:space="preserve"> need to </w:t>
      </w:r>
      <w:r w:rsidR="00B32CA8">
        <w:t>operate</w:t>
      </w:r>
      <w:r w:rsidR="00FD05A3">
        <w:t xml:space="preserve"> </w:t>
      </w:r>
      <w:r w:rsidR="00B32CA8">
        <w:t>accurately</w:t>
      </w:r>
      <w:r w:rsidR="00D34FF7">
        <w:t>.</w:t>
      </w:r>
    </w:p>
    <w:p w14:paraId="073E43B3" w14:textId="6D837CF1" w:rsidR="007E0F1F" w:rsidRDefault="004F621F" w:rsidP="000D7FB6">
      <w:pPr>
        <w:pStyle w:val="ListParagraph"/>
        <w:numPr>
          <w:ilvl w:val="0"/>
          <w:numId w:val="3"/>
        </w:numPr>
      </w:pPr>
      <w:r>
        <w:t>Browser interface: The registration form can display without any break in all different kinds of browser</w:t>
      </w:r>
      <w:r w:rsidR="00400C86">
        <w:t>s</w:t>
      </w:r>
      <w:r>
        <w:t>.</w:t>
      </w:r>
    </w:p>
    <w:p w14:paraId="245B4A4D" w14:textId="685D09B8" w:rsidR="00867588" w:rsidRDefault="00867588" w:rsidP="00B14166">
      <w:pPr>
        <w:ind w:left="360"/>
      </w:pPr>
      <w:r>
        <w:t>1.</w:t>
      </w:r>
      <w:r w:rsidR="00877F52">
        <w:t>2</w:t>
      </w:r>
      <w:r>
        <w:t xml:space="preserve"> The features</w:t>
      </w:r>
      <w:r w:rsidR="00877F52">
        <w:t xml:space="preserve"> </w:t>
      </w:r>
      <w:r w:rsidR="00400C86">
        <w:t xml:space="preserve">do </w:t>
      </w:r>
      <w:r w:rsidR="00877F52">
        <w:t>not</w:t>
      </w:r>
      <w:r>
        <w:t xml:space="preserve"> need to be tested: </w:t>
      </w:r>
    </w:p>
    <w:p w14:paraId="4CD86303" w14:textId="3AD65E96" w:rsidR="00867588" w:rsidRDefault="004F621F" w:rsidP="00B14166">
      <w:pPr>
        <w:pStyle w:val="ListParagraph"/>
        <w:numPr>
          <w:ilvl w:val="0"/>
          <w:numId w:val="4"/>
        </w:numPr>
        <w:ind w:left="1080"/>
      </w:pPr>
      <w:r>
        <w:t>Operating system interface: As the registration form will run in the browser, it does not depend on any OS.</w:t>
      </w:r>
    </w:p>
    <w:p w14:paraId="4943A071" w14:textId="7C72CCFD" w:rsidR="00365B47" w:rsidRDefault="004F621F" w:rsidP="00B14166">
      <w:pPr>
        <w:pStyle w:val="ListParagraph"/>
        <w:numPr>
          <w:ilvl w:val="0"/>
          <w:numId w:val="4"/>
        </w:numPr>
        <w:ind w:left="1080"/>
      </w:pPr>
      <w:r>
        <w:t xml:space="preserve">Communication interface: </w:t>
      </w:r>
      <w:r w:rsidR="00365B47">
        <w:t>As it is not mentioned in the requirements.</w:t>
      </w:r>
    </w:p>
    <w:p w14:paraId="5B2EEE5C" w14:textId="0354921C" w:rsidR="00365B47" w:rsidRDefault="00365B47" w:rsidP="00365B47">
      <w:r>
        <w:t xml:space="preserve">2. </w:t>
      </w:r>
      <w:r w:rsidRPr="00B14166">
        <w:rPr>
          <w:u w:val="single"/>
        </w:rPr>
        <w:t>Test type</w:t>
      </w:r>
      <w:r>
        <w:t>: Unit testing, integration testing, system testing, reliability testing, usability testing, compatibility testing.</w:t>
      </w:r>
    </w:p>
    <w:p w14:paraId="77DB7C40" w14:textId="0999E359" w:rsidR="00365B47" w:rsidRDefault="00365B47" w:rsidP="00365B47">
      <w:r>
        <w:t xml:space="preserve">3. </w:t>
      </w:r>
      <w:r w:rsidR="001F403E" w:rsidRPr="00B14166">
        <w:rPr>
          <w:u w:val="single"/>
        </w:rPr>
        <w:t>Test objective</w:t>
      </w:r>
      <w:r w:rsidR="001F403E">
        <w:t xml:space="preserve">: The objectives are to check </w:t>
      </w:r>
      <w:r w:rsidR="00400C86">
        <w:t xml:space="preserve">the </w:t>
      </w:r>
      <w:r w:rsidR="001F403E">
        <w:t xml:space="preserve">functionalities of the username field in the registration form. For example, uniqueness in </w:t>
      </w:r>
      <w:r w:rsidR="00400C86">
        <w:t xml:space="preserve">the </w:t>
      </w:r>
      <w:r w:rsidR="001F403E">
        <w:t xml:space="preserve">username, </w:t>
      </w:r>
      <w:r w:rsidR="0038799E">
        <w:t>valid</w:t>
      </w:r>
      <w:r w:rsidR="001F403E">
        <w:t xml:space="preserve"> characters</w:t>
      </w:r>
      <w:r w:rsidR="0038799E">
        <w:t xml:space="preserve"> identification</w:t>
      </w:r>
      <w:r w:rsidR="001F403E">
        <w:t xml:space="preserve">, </w:t>
      </w:r>
      <w:r w:rsidR="00400C86">
        <w:t xml:space="preserve">the </w:t>
      </w:r>
      <w:r w:rsidR="001F403E">
        <w:t xml:space="preserve">limit of characters, showcase of </w:t>
      </w:r>
      <w:r w:rsidR="00400C86">
        <w:t xml:space="preserve">a </w:t>
      </w:r>
      <w:r w:rsidR="001F403E">
        <w:t>validation error, browser compatibility</w:t>
      </w:r>
      <w:r w:rsidR="00400C86">
        <w:t>,</w:t>
      </w:r>
      <w:r w:rsidR="001F403E">
        <w:t xml:space="preserve"> etc. should work perfectly every time.</w:t>
      </w:r>
    </w:p>
    <w:p w14:paraId="1A265554" w14:textId="5D0B47BC" w:rsidR="001F403E" w:rsidRDefault="001F403E" w:rsidP="00365B47">
      <w:r>
        <w:t xml:space="preserve">4. </w:t>
      </w:r>
      <w:r w:rsidRPr="00B14166">
        <w:rPr>
          <w:u w:val="single"/>
        </w:rPr>
        <w:t>Suspension Criteria</w:t>
      </w:r>
      <w:r>
        <w:t xml:space="preserve">: </w:t>
      </w:r>
      <w:r w:rsidR="006402EA" w:rsidRPr="006402EA">
        <w:t>If it is discovered that 50% of the test cases are failed, reject the rest of the testing until the developers fix all the failed cases.</w:t>
      </w:r>
    </w:p>
    <w:p w14:paraId="1E3942BC" w14:textId="6EC209EF" w:rsidR="00312F6A" w:rsidRDefault="00312F6A" w:rsidP="00365B47">
      <w:r>
        <w:t xml:space="preserve">5. </w:t>
      </w:r>
      <w:r w:rsidRPr="00B14166">
        <w:rPr>
          <w:u w:val="single"/>
        </w:rPr>
        <w:t>Resource tool</w:t>
      </w:r>
      <w:r>
        <w:t>: Selenium,</w:t>
      </w:r>
      <w:r w:rsidRPr="00312F6A">
        <w:t xml:space="preserve"> </w:t>
      </w:r>
      <w:proofErr w:type="spellStart"/>
      <w:r w:rsidRPr="00312F6A">
        <w:t>Katalon</w:t>
      </w:r>
      <w:proofErr w:type="spellEnd"/>
      <w:r w:rsidRPr="00312F6A">
        <w:t xml:space="preserve"> Studio</w:t>
      </w:r>
      <w:r>
        <w:t>.</w:t>
      </w:r>
    </w:p>
    <w:p w14:paraId="0D9FC517" w14:textId="272A2B85" w:rsidR="00365B47" w:rsidRDefault="00312F6A" w:rsidP="00365B47">
      <w:r>
        <w:t xml:space="preserve">6. </w:t>
      </w:r>
      <w:r w:rsidRPr="00B14166">
        <w:rPr>
          <w:u w:val="single"/>
        </w:rPr>
        <w:t xml:space="preserve">Duration to complete </w:t>
      </w:r>
      <w:r w:rsidR="00400C86">
        <w:rPr>
          <w:u w:val="single"/>
        </w:rPr>
        <w:t xml:space="preserve">the </w:t>
      </w:r>
      <w:r w:rsidRPr="00B14166">
        <w:rPr>
          <w:u w:val="single"/>
        </w:rPr>
        <w:t>task</w:t>
      </w:r>
      <w:r>
        <w:t>: 2 hours.</w:t>
      </w:r>
    </w:p>
    <w:p w14:paraId="392CFF75" w14:textId="77777777" w:rsidR="001D36C9" w:rsidRDefault="00312F6A" w:rsidP="000D7FB6">
      <w:r>
        <w:t xml:space="preserve">7. </w:t>
      </w:r>
      <w:r w:rsidRPr="00B14166">
        <w:rPr>
          <w:u w:val="single"/>
        </w:rPr>
        <w:t>Test deliverables</w:t>
      </w:r>
      <w:r>
        <w:t>: Test case documents, test reports, defect report</w:t>
      </w:r>
      <w:r w:rsidR="00400C86">
        <w:t>s</w:t>
      </w:r>
      <w:r>
        <w:t>.</w:t>
      </w:r>
    </w:p>
    <w:p w14:paraId="566085F7" w14:textId="77777777" w:rsidR="001D36C9" w:rsidRDefault="001D36C9" w:rsidP="000D7FB6"/>
    <w:p w14:paraId="63C75B63" w14:textId="272BBCC3" w:rsidR="001D36C9" w:rsidRDefault="001D36C9" w:rsidP="001D36C9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(</w:t>
      </w:r>
      <w:r>
        <w:rPr>
          <w:b/>
          <w:bCs/>
          <w:i/>
          <w:iCs/>
          <w:sz w:val="24"/>
          <w:szCs w:val="24"/>
        </w:rPr>
        <w:t>b</w:t>
      </w:r>
      <w:r>
        <w:rPr>
          <w:b/>
          <w:bCs/>
          <w:i/>
          <w:iCs/>
          <w:sz w:val="24"/>
          <w:szCs w:val="24"/>
        </w:rPr>
        <w:t xml:space="preserve">)  What will be your test </w:t>
      </w:r>
      <w:r>
        <w:rPr>
          <w:b/>
          <w:bCs/>
          <w:i/>
          <w:iCs/>
          <w:sz w:val="24"/>
          <w:szCs w:val="24"/>
        </w:rPr>
        <w:t>cases</w:t>
      </w:r>
      <w:r>
        <w:rPr>
          <w:b/>
          <w:bCs/>
          <w:i/>
          <w:iCs/>
          <w:sz w:val="24"/>
          <w:szCs w:val="24"/>
        </w:rPr>
        <w:t xml:space="preserve"> to test this field?</w:t>
      </w:r>
    </w:p>
    <w:p w14:paraId="7209DFEB" w14:textId="77777777" w:rsidR="001D36C9" w:rsidRDefault="001D36C9" w:rsidP="001D36C9">
      <w:r>
        <w:t xml:space="preserve">Ans:  </w:t>
      </w:r>
    </w:p>
    <w:p w14:paraId="7FE03D58" w14:textId="77777777" w:rsidR="001D36C9" w:rsidRDefault="001D36C9" w:rsidP="001D36C9">
      <w:r>
        <w:lastRenderedPageBreak/>
        <w:t>1. Verify that the username is marked * over the field (as most of the time it a mandatory information).</w:t>
      </w:r>
    </w:p>
    <w:p w14:paraId="589E464A" w14:textId="77777777" w:rsidR="001D36C9" w:rsidRDefault="001D36C9" w:rsidP="001D36C9">
      <w:r>
        <w:t>2. Verify that the space is not allowed in the username field or send a validation error message if space is given.</w:t>
      </w:r>
    </w:p>
    <w:p w14:paraId="4AFB5F52" w14:textId="77777777" w:rsidR="001D36C9" w:rsidRDefault="001D36C9" w:rsidP="001D36C9">
      <w:r>
        <w:t>3. Verify that system generates validation error while entering characters which is not alpha-numeric characters (A to Z, and 0 to 9) in username field.</w:t>
      </w:r>
    </w:p>
    <w:p w14:paraId="2884AFD9" w14:textId="77777777" w:rsidR="001D36C9" w:rsidRDefault="001D36C9" w:rsidP="001D36C9">
      <w:pPr>
        <w:rPr>
          <w:strike/>
        </w:rPr>
      </w:pPr>
      <w:r>
        <w:rPr>
          <w:strike/>
          <w:highlight w:val="yellow"/>
        </w:rPr>
        <w:t>3. Verify that system generates validation error if any symbol is used in username field.</w:t>
      </w:r>
    </w:p>
    <w:p w14:paraId="055AD042" w14:textId="77777777" w:rsidR="001D36C9" w:rsidRDefault="001D36C9" w:rsidP="001D36C9">
      <w:r>
        <w:t>4. Verify that system generates validation error while entering more than 12 characters in username field.</w:t>
      </w:r>
    </w:p>
    <w:p w14:paraId="07F41ED7" w14:textId="77777777" w:rsidR="001D36C9" w:rsidRDefault="001D36C9" w:rsidP="001D36C9">
      <w:r>
        <w:t>5. Verify that system shows validation error while entering less than 06 characters in username field.</w:t>
      </w:r>
    </w:p>
    <w:p w14:paraId="3B4FCDB0" w14:textId="77777777" w:rsidR="001D36C9" w:rsidRDefault="001D36C9" w:rsidP="001D36C9">
      <w:pPr>
        <w:rPr>
          <w:strike/>
        </w:rPr>
      </w:pPr>
      <w:r>
        <w:rPr>
          <w:strike/>
          <w:highlight w:val="yellow"/>
        </w:rPr>
        <w:t>5. Verify that system shows no validation error if the number of characters is from 6 to 12.</w:t>
      </w:r>
    </w:p>
    <w:p w14:paraId="7F929986" w14:textId="77777777" w:rsidR="001D36C9" w:rsidRDefault="001D36C9" w:rsidP="001D36C9">
      <w:r>
        <w:t>6. Verify that system displays validation error while the username field left blanked.</w:t>
      </w:r>
    </w:p>
    <w:p w14:paraId="3618998C" w14:textId="77777777" w:rsidR="001D36C9" w:rsidRDefault="001D36C9" w:rsidP="001D36C9">
      <w:pPr>
        <w:rPr>
          <w:strike/>
        </w:rPr>
      </w:pPr>
      <w:r>
        <w:rPr>
          <w:strike/>
          <w:highlight w:val="yellow"/>
        </w:rPr>
        <w:t>6. Verify that system displays no validation error while the username field is filled.</w:t>
      </w:r>
    </w:p>
    <w:p w14:paraId="68C7710A" w14:textId="77777777" w:rsidR="001D36C9" w:rsidRDefault="001D36C9" w:rsidP="001D36C9">
      <w:r>
        <w:t>7. Verify that system gives validation error while entering an existing username.</w:t>
      </w:r>
    </w:p>
    <w:p w14:paraId="46487D06" w14:textId="77777777" w:rsidR="001D36C9" w:rsidRDefault="001D36C9" w:rsidP="001D36C9">
      <w:pPr>
        <w:rPr>
          <w:strike/>
        </w:rPr>
      </w:pPr>
      <w:r>
        <w:rPr>
          <w:strike/>
          <w:highlight w:val="yellow"/>
        </w:rPr>
        <w:t>7. Verify that system gives no validation error while entering a unique username.</w:t>
      </w:r>
    </w:p>
    <w:p w14:paraId="65F13AB3" w14:textId="77777777" w:rsidR="001D36C9" w:rsidRDefault="001D36C9" w:rsidP="001D36C9">
      <w:r>
        <w:t>8. Verify that system generates no validation error for case sensitivity.</w:t>
      </w:r>
    </w:p>
    <w:p w14:paraId="7265D7F7" w14:textId="77777777" w:rsidR="001D36C9" w:rsidRDefault="001D36C9" w:rsidP="001D36C9">
      <w:r>
        <w:t>9. Verify tab functionality is operating accurately.</w:t>
      </w:r>
    </w:p>
    <w:p w14:paraId="481B10FF" w14:textId="77777777" w:rsidR="001D36C9" w:rsidRDefault="001D36C9" w:rsidP="001D36C9">
      <w:r>
        <w:t>10. Verify the username field contains valid place holder.</w:t>
      </w:r>
    </w:p>
    <w:p w14:paraId="5167E0A0" w14:textId="77777777" w:rsidR="001D36C9" w:rsidRDefault="001D36C9" w:rsidP="001D36C9">
      <w:r>
        <w:t>11. Verify that the ‘save username’ checkbox is unselected by default.</w:t>
      </w:r>
    </w:p>
    <w:p w14:paraId="192139BC" w14:textId="77777777" w:rsidR="001D36C9" w:rsidRDefault="001D36C9" w:rsidP="001D36C9">
      <w:r>
        <w:t>12. Verify that the registration form is displaying without any break in all different kinds of browser.</w:t>
      </w:r>
    </w:p>
    <w:p w14:paraId="2AB0B272" w14:textId="77777777" w:rsidR="001D36C9" w:rsidRDefault="001D36C9" w:rsidP="001D36C9">
      <w:r>
        <w:t>13. Verify that the link of the registration form is operating fine even if lots of users fill the username at the same time.</w:t>
      </w:r>
    </w:p>
    <w:p w14:paraId="35A760BE" w14:textId="0E510CB0" w:rsidR="00B14166" w:rsidRDefault="00312F6A" w:rsidP="000D7FB6">
      <w:r>
        <w:t xml:space="preserve"> </w:t>
      </w:r>
    </w:p>
    <w:p w14:paraId="17C235BD" w14:textId="029240B0" w:rsidR="001E02B8" w:rsidRDefault="001E02B8" w:rsidP="000D7FB6">
      <w:pPr>
        <w:rPr>
          <w:b/>
          <w:bCs/>
          <w:i/>
          <w:iCs/>
          <w:sz w:val="24"/>
          <w:szCs w:val="24"/>
        </w:rPr>
      </w:pPr>
      <w:r w:rsidRPr="001E02B8">
        <w:rPr>
          <w:b/>
          <w:bCs/>
          <w:i/>
          <w:iCs/>
          <w:sz w:val="24"/>
          <w:szCs w:val="24"/>
        </w:rPr>
        <w:t>(</w:t>
      </w:r>
      <w:r w:rsidR="001D36C9">
        <w:rPr>
          <w:b/>
          <w:bCs/>
          <w:i/>
          <w:iCs/>
          <w:sz w:val="24"/>
          <w:szCs w:val="24"/>
        </w:rPr>
        <w:t>c</w:t>
      </w:r>
      <w:r w:rsidRPr="001E02B8">
        <w:rPr>
          <w:b/>
          <w:bCs/>
          <w:i/>
          <w:iCs/>
          <w:sz w:val="24"/>
          <w:szCs w:val="24"/>
        </w:rPr>
        <w:t>) What types of testing will you execute for that field?</w:t>
      </w:r>
    </w:p>
    <w:p w14:paraId="30775151" w14:textId="455BF6B1" w:rsidR="001E02B8" w:rsidRDefault="00BD4A18" w:rsidP="000D7FB6">
      <w:r>
        <w:t xml:space="preserve">I would execute both functional testing and </w:t>
      </w:r>
      <w:r w:rsidR="00523536">
        <w:t>non</w:t>
      </w:r>
      <w:r w:rsidR="00400C86">
        <w:t>-</w:t>
      </w:r>
      <w:r w:rsidR="00523536">
        <w:t>functional</w:t>
      </w:r>
      <w:r>
        <w:t xml:space="preserve"> testing for that field.</w:t>
      </w:r>
    </w:p>
    <w:p w14:paraId="58417844" w14:textId="568BA08A" w:rsidR="00BD4A18" w:rsidRDefault="00BD4A18" w:rsidP="000D7FB6">
      <w:r>
        <w:t>Functional testing:</w:t>
      </w:r>
    </w:p>
    <w:p w14:paraId="459AA221" w14:textId="16309C13" w:rsidR="00DE5043" w:rsidRDefault="00384BBB" w:rsidP="000D7FB6">
      <w:r w:rsidRPr="00384BBB">
        <w:t>1.</w:t>
      </w:r>
      <w:r>
        <w:rPr>
          <w:u w:val="single"/>
        </w:rPr>
        <w:t xml:space="preserve"> </w:t>
      </w:r>
      <w:r w:rsidR="00DE5043" w:rsidRPr="00B31B8F">
        <w:rPr>
          <w:u w:val="single"/>
        </w:rPr>
        <w:t>Unit testing</w:t>
      </w:r>
      <w:r w:rsidR="00DE5043">
        <w:t xml:space="preserve">: Validate that the username field is taking input and showing </w:t>
      </w:r>
      <w:r w:rsidR="00400C86">
        <w:t xml:space="preserve">the </w:t>
      </w:r>
      <w:r w:rsidR="00DE5043">
        <w:t xml:space="preserve">expected outcome. Giving more than 12 characters or less than 06 characters should not be accepted and would give </w:t>
      </w:r>
      <w:r w:rsidR="00400C86">
        <w:t xml:space="preserve">an </w:t>
      </w:r>
      <w:r w:rsidR="00DE5043">
        <w:t xml:space="preserve">error message. Check by providing any kind of symbol in the username field generates </w:t>
      </w:r>
      <w:r w:rsidR="00400C86">
        <w:t xml:space="preserve">an </w:t>
      </w:r>
      <w:r w:rsidR="00DE5043">
        <w:t>error.</w:t>
      </w:r>
    </w:p>
    <w:p w14:paraId="77AA996B" w14:textId="282B834A" w:rsidR="00DE5043" w:rsidRDefault="00384BBB" w:rsidP="000D7FB6">
      <w:r w:rsidRPr="00384BBB">
        <w:t>2.</w:t>
      </w:r>
      <w:r w:rsidRPr="00384BBB">
        <w:rPr>
          <w:u w:val="single"/>
        </w:rPr>
        <w:t xml:space="preserve"> </w:t>
      </w:r>
      <w:r w:rsidR="00DE5043" w:rsidRPr="00B31B8F">
        <w:rPr>
          <w:u w:val="single"/>
        </w:rPr>
        <w:t>Integration testing</w:t>
      </w:r>
      <w:r w:rsidR="00DE5043">
        <w:t xml:space="preserve">: </w:t>
      </w:r>
      <w:r w:rsidR="00065136">
        <w:t xml:space="preserve">Expose defects in the interaction between modules in the registration form. For instance, if a user gives </w:t>
      </w:r>
      <w:r w:rsidR="00400C86">
        <w:t xml:space="preserve">a </w:t>
      </w:r>
      <w:r w:rsidR="00065136">
        <w:t>valid username (as well as other required information</w:t>
      </w:r>
      <w:r w:rsidR="00A42C5C">
        <w:t xml:space="preserve"> if any</w:t>
      </w:r>
      <w:r w:rsidR="00065136">
        <w:t>)</w:t>
      </w:r>
      <w:r w:rsidR="00400C86">
        <w:t>,</w:t>
      </w:r>
      <w:r w:rsidR="00065136">
        <w:t xml:space="preserve"> and click</w:t>
      </w:r>
      <w:r w:rsidR="00400C86">
        <w:t>s</w:t>
      </w:r>
      <w:r w:rsidR="00065136">
        <w:t xml:space="preserve"> submit button th</w:t>
      </w:r>
      <w:r w:rsidR="00400C86">
        <w:t>e</w:t>
      </w:r>
      <w:r w:rsidR="00065136">
        <w:t>n it will be redirected to a successful submission page. As a tester</w:t>
      </w:r>
      <w:r w:rsidR="009A3EDD">
        <w:t>,</w:t>
      </w:r>
      <w:r w:rsidR="00065136">
        <w:t xml:space="preserve"> I would check the interface link, data communication between these two page</w:t>
      </w:r>
      <w:r w:rsidR="009A3EDD">
        <w:t>s</w:t>
      </w:r>
      <w:r w:rsidR="00065136">
        <w:t xml:space="preserve">. </w:t>
      </w:r>
    </w:p>
    <w:p w14:paraId="07F9F26A" w14:textId="28588015" w:rsidR="00DE5043" w:rsidRDefault="00384BBB" w:rsidP="000D7FB6">
      <w:r w:rsidRPr="00384BBB">
        <w:lastRenderedPageBreak/>
        <w:t xml:space="preserve">3. </w:t>
      </w:r>
      <w:r w:rsidR="00901508" w:rsidRPr="00B31B8F">
        <w:rPr>
          <w:u w:val="single"/>
        </w:rPr>
        <w:t>System testing</w:t>
      </w:r>
      <w:r w:rsidR="00901508">
        <w:t>: Check after integrating all the fields, links, images, checkmarks in the registration form, the username field is working as expected.</w:t>
      </w:r>
      <w:r w:rsidR="009F21AE">
        <w:t xml:space="preserve"> Both black box and white box testing technique</w:t>
      </w:r>
      <w:r w:rsidR="00400C86">
        <w:t>s</w:t>
      </w:r>
      <w:r w:rsidR="009F21AE">
        <w:t xml:space="preserve"> can be followed for this.</w:t>
      </w:r>
    </w:p>
    <w:p w14:paraId="3065D7E7" w14:textId="4F0BAF8E" w:rsidR="00BD4A18" w:rsidRDefault="00BD4A18" w:rsidP="000D7FB6">
      <w:r>
        <w:t>Non-functional testing:</w:t>
      </w:r>
    </w:p>
    <w:p w14:paraId="728F0350" w14:textId="4F838148" w:rsidR="00CE3AFF" w:rsidRDefault="00B14166" w:rsidP="00B14166">
      <w:r>
        <w:t>1</w:t>
      </w:r>
      <w:r w:rsidR="00384BBB" w:rsidRPr="00384BBB">
        <w:t xml:space="preserve">. </w:t>
      </w:r>
      <w:r w:rsidR="00CE3AFF" w:rsidRPr="005272C1">
        <w:rPr>
          <w:u w:val="single"/>
        </w:rPr>
        <w:t>Reliability testing</w:t>
      </w:r>
      <w:r w:rsidR="00CE3AFF">
        <w:t xml:space="preserve">: Perform a function for a long period such as filling up the field and clear it continuously for </w:t>
      </w:r>
      <w:r w:rsidR="00312F6A">
        <w:t>1</w:t>
      </w:r>
      <w:r w:rsidR="00CE3AFF">
        <w:t xml:space="preserve"> hour in a bad internet connection, and check either the software application crashes or fail. </w:t>
      </w:r>
      <w:r w:rsidR="00B95066">
        <w:t>I</w:t>
      </w:r>
      <w:r w:rsidR="00CE3AFF">
        <w:t xml:space="preserve"> </w:t>
      </w:r>
      <w:r w:rsidR="00B95066">
        <w:t>would</w:t>
      </w:r>
      <w:r w:rsidR="00CE3AFF">
        <w:t xml:space="preserve"> use automation tools for this testing.</w:t>
      </w:r>
    </w:p>
    <w:p w14:paraId="2C1EE334" w14:textId="7EC9AB1B" w:rsidR="0048707F" w:rsidRDefault="00CB5A94" w:rsidP="000D7FB6">
      <w:r>
        <w:t>2</w:t>
      </w:r>
      <w:r w:rsidR="00384BBB" w:rsidRPr="00384BBB">
        <w:t xml:space="preserve">. </w:t>
      </w:r>
      <w:r w:rsidR="0048707F" w:rsidRPr="005272C1">
        <w:rPr>
          <w:u w:val="single"/>
        </w:rPr>
        <w:t>Usability testing</w:t>
      </w:r>
      <w:r w:rsidR="0048707F">
        <w:t>: The name of the field, error handling message, input box should be user</w:t>
      </w:r>
      <w:r w:rsidR="00400C86">
        <w:t>-</w:t>
      </w:r>
      <w:r w:rsidR="0048707F">
        <w:t>friendly, findable</w:t>
      </w:r>
      <w:r w:rsidR="00400C86">
        <w:t>,</w:t>
      </w:r>
      <w:r w:rsidR="0048707F">
        <w:t xml:space="preserve"> and self-explainable. Such as</w:t>
      </w:r>
      <w:r w:rsidR="00BC3629">
        <w:t>,</w:t>
      </w:r>
      <w:r w:rsidR="0048707F">
        <w:t xml:space="preserve"> while writing </w:t>
      </w:r>
      <w:r w:rsidR="00400C86">
        <w:t xml:space="preserve">a </w:t>
      </w:r>
      <w:r w:rsidR="0048707F">
        <w:t xml:space="preserve">username, the validation message continuously shows that either the number of characters’ limit is crossing or not, </w:t>
      </w:r>
      <w:r w:rsidR="00400C86">
        <w:t>suggests</w:t>
      </w:r>
      <w:r w:rsidR="0048707F">
        <w:t xml:space="preserve"> </w:t>
      </w:r>
      <w:r w:rsidR="00400C86">
        <w:t xml:space="preserve">an </w:t>
      </w:r>
      <w:r w:rsidR="0048707F">
        <w:t xml:space="preserve">existing username, generates </w:t>
      </w:r>
      <w:r w:rsidR="00400C86">
        <w:t xml:space="preserve">a </w:t>
      </w:r>
      <w:r w:rsidR="0048707F">
        <w:t>message if the user name is already taken</w:t>
      </w:r>
      <w:r w:rsidR="00400C86">
        <w:t>,</w:t>
      </w:r>
      <w:r w:rsidR="00403AEC">
        <w:t xml:space="preserve"> etc</w:t>
      </w:r>
      <w:r w:rsidR="0048707F">
        <w:t>.</w:t>
      </w:r>
    </w:p>
    <w:p w14:paraId="4F3D4D90" w14:textId="5F198858" w:rsidR="009F2712" w:rsidRDefault="00CB5A94" w:rsidP="000D7FB6">
      <w:r>
        <w:t>3</w:t>
      </w:r>
      <w:r w:rsidR="00384BBB" w:rsidRPr="00384BBB">
        <w:t xml:space="preserve">. </w:t>
      </w:r>
      <w:r w:rsidR="009F2712" w:rsidRPr="005272C1">
        <w:rPr>
          <w:u w:val="single"/>
        </w:rPr>
        <w:t>Compatibility testing</w:t>
      </w:r>
      <w:r w:rsidR="009F2712">
        <w:t>: Check that the registration form can be filled up by opening from any browser, device, mobile, and network.</w:t>
      </w:r>
      <w:r w:rsidR="00BC3629">
        <w:t xml:space="preserve"> I would test it by opening</w:t>
      </w:r>
      <w:r w:rsidR="00E715F9">
        <w:t xml:space="preserve"> </w:t>
      </w:r>
      <w:r w:rsidR="00BC3629">
        <w:t>from</w:t>
      </w:r>
      <w:r w:rsidR="00E715F9">
        <w:t xml:space="preserve"> browsers like</w:t>
      </w:r>
      <w:r w:rsidR="00BC3629">
        <w:t xml:space="preserve"> Firefox, Google Chrome, Safari, Microsoft </w:t>
      </w:r>
      <w:r w:rsidR="00400C86">
        <w:t>E</w:t>
      </w:r>
      <w:r w:rsidR="00BC3629">
        <w:t>dge</w:t>
      </w:r>
      <w:r w:rsidR="00400C86">
        <w:t>,</w:t>
      </w:r>
      <w:r w:rsidR="00BC3629">
        <w:t xml:space="preserve"> etc</w:t>
      </w:r>
      <w:r w:rsidR="00E715F9">
        <w:t>. Testing can be done by filling up using both PC and mobile device</w:t>
      </w:r>
      <w:r w:rsidR="00400C86">
        <w:t>s</w:t>
      </w:r>
      <w:r w:rsidR="00E715F9">
        <w:t xml:space="preserve">. </w:t>
      </w:r>
    </w:p>
    <w:p w14:paraId="4151F794" w14:textId="04C7C372" w:rsidR="00BB1E17" w:rsidRDefault="00715CAE" w:rsidP="000D7FB6">
      <w:r>
        <w:t xml:space="preserve">For testing the username </w:t>
      </w:r>
      <w:r w:rsidR="008511E6">
        <w:t>with input data,</w:t>
      </w:r>
      <w:r>
        <w:t xml:space="preserve"> I can follow </w:t>
      </w:r>
      <w:r w:rsidR="00960286">
        <w:t>four</w:t>
      </w:r>
      <w:r>
        <w:t xml:space="preserve"> software testing technique</w:t>
      </w:r>
      <w:r w:rsidR="008511E6">
        <w:t>s</w:t>
      </w:r>
      <w:r>
        <w:t>:</w:t>
      </w:r>
    </w:p>
    <w:p w14:paraId="2453B3C7" w14:textId="39660071" w:rsidR="00BD4A18" w:rsidRDefault="00384BBB" w:rsidP="00217364">
      <w:r w:rsidRPr="00384BBB">
        <w:t xml:space="preserve">1. </w:t>
      </w:r>
      <w:r w:rsidR="00DE0E2A">
        <w:rPr>
          <w:u w:val="single"/>
        </w:rPr>
        <w:t>Boundary value analysis</w:t>
      </w:r>
      <w:r w:rsidR="00DE0E2A" w:rsidRPr="00DE0E2A">
        <w:t>:</w:t>
      </w:r>
      <w:r w:rsidR="00DE0E2A">
        <w:t xml:space="preserve"> For testing the input values in the username field, this technique can be followed. It is based on </w:t>
      </w:r>
      <w:r w:rsidR="0091387C">
        <w:t>taking a</w:t>
      </w:r>
      <w:r w:rsidR="00DE0E2A">
        <w:t xml:space="preserve"> maximum</w:t>
      </w:r>
      <w:r w:rsidR="0091387C">
        <w:t xml:space="preserve"> value</w:t>
      </w:r>
      <w:r w:rsidR="00DE0E2A">
        <w:t>, minimum</w:t>
      </w:r>
      <w:r w:rsidR="0091387C">
        <w:t xml:space="preserve"> value as well as some</w:t>
      </w:r>
      <w:r w:rsidR="00DE0E2A">
        <w:t xml:space="preserve"> inside and outside value</w:t>
      </w:r>
      <w:r w:rsidR="0091387C">
        <w:t>s</w:t>
      </w:r>
      <w:r w:rsidR="00DE0E2A">
        <w:t xml:space="preserve"> of a boundary.</w:t>
      </w:r>
      <w:r w:rsidR="00960286">
        <w:t xml:space="preserve"> As the limit of valid input character</w:t>
      </w:r>
      <w:r w:rsidR="00400C86">
        <w:t>s</w:t>
      </w:r>
      <w:r w:rsidR="00960286">
        <w:t xml:space="preserve"> is 6 to 12 so, the boundary is 6-12</w:t>
      </w:r>
      <w:r w:rsidR="00FF50D1">
        <w:t xml:space="preserve"> and</w:t>
      </w:r>
      <w:r w:rsidR="00960286">
        <w:t xml:space="preserve"> I can take 5, 6,</w:t>
      </w:r>
      <w:r w:rsidR="005F7318">
        <w:t xml:space="preserve"> 10,</w:t>
      </w:r>
      <w:r w:rsidR="00960286">
        <w:t xml:space="preserve"> 12, 13</w:t>
      </w:r>
      <w:r w:rsidR="00D054EA">
        <w:t xml:space="preserve"> numbers of</w:t>
      </w:r>
      <w:r w:rsidR="00467919">
        <w:t xml:space="preserve"> character</w:t>
      </w:r>
      <w:r w:rsidR="00400C86">
        <w:t>s</w:t>
      </w:r>
      <w:r w:rsidR="00960286">
        <w:t xml:space="preserve"> </w:t>
      </w:r>
      <w:r w:rsidR="00FF50D1">
        <w:t>as input of the username</w:t>
      </w:r>
      <w:r w:rsidR="00467919">
        <w:t>.</w:t>
      </w:r>
    </w:p>
    <w:p w14:paraId="639BB93D" w14:textId="6556C2CB" w:rsidR="0091387C" w:rsidRDefault="0091387C" w:rsidP="00217364">
      <w:r w:rsidRPr="0091387C">
        <w:t>2.</w:t>
      </w:r>
      <w:r>
        <w:t xml:space="preserve"> </w:t>
      </w:r>
      <w:r w:rsidRPr="00467919">
        <w:rPr>
          <w:u w:val="single"/>
        </w:rPr>
        <w:t>Equivalence class partitioning</w:t>
      </w:r>
      <w:r>
        <w:t>:</w:t>
      </w:r>
      <w:r w:rsidR="00960286">
        <w:t xml:space="preserve"> </w:t>
      </w:r>
      <w:r w:rsidR="00467919">
        <w:t>It will divide the input</w:t>
      </w:r>
      <w:r w:rsidR="001558E4">
        <w:t xml:space="preserve"> values</w:t>
      </w:r>
      <w:r w:rsidR="00467919">
        <w:t xml:space="preserve"> into equivalent classes. One value from that class can be used for testing and it will consider as same for system behavior.</w:t>
      </w:r>
      <w:r w:rsidR="001558E4">
        <w:t xml:space="preserve"> So,</w:t>
      </w:r>
      <w:r w:rsidR="00751929">
        <w:t xml:space="preserve"> </w:t>
      </w:r>
      <w:r w:rsidR="001558E4">
        <w:t>the classes of input value for testing the username field could be 0-5, 6-12, 1</w:t>
      </w:r>
      <w:r w:rsidR="005F7318">
        <w:t>3-</w:t>
      </w:r>
      <w:r w:rsidR="001558E4">
        <w:t>20.</w:t>
      </w:r>
    </w:p>
    <w:p w14:paraId="0B57358E" w14:textId="51FE809E" w:rsidR="001558E4" w:rsidRDefault="001558E4" w:rsidP="00217364">
      <w:r>
        <w:t xml:space="preserve">3. </w:t>
      </w:r>
      <w:r w:rsidRPr="005272C1">
        <w:rPr>
          <w:u w:val="single"/>
        </w:rPr>
        <w:t>Positive testing</w:t>
      </w:r>
      <w:r>
        <w:t>: Providing valid input (only 6-12 alpha-numeric characters) in the username field and check whether the registration form is accepting it.</w:t>
      </w:r>
    </w:p>
    <w:p w14:paraId="2B991F84" w14:textId="192BC033" w:rsidR="001558E4" w:rsidRPr="00DE0E2A" w:rsidRDefault="001558E4" w:rsidP="00217364">
      <w:r>
        <w:t xml:space="preserve">4. </w:t>
      </w:r>
      <w:r w:rsidRPr="005272C1">
        <w:rPr>
          <w:u w:val="single"/>
        </w:rPr>
        <w:t xml:space="preserve">Negative </w:t>
      </w:r>
      <w:r w:rsidR="00504A7D">
        <w:rPr>
          <w:u w:val="single"/>
        </w:rPr>
        <w:t>testing</w:t>
      </w:r>
      <w:r>
        <w:t xml:space="preserve">: Test the registration form by giving invalid input in the username field and check the system gives </w:t>
      </w:r>
      <w:r w:rsidR="00400C86">
        <w:t xml:space="preserve">an </w:t>
      </w:r>
      <w:r>
        <w:t>error message. For instance</w:t>
      </w:r>
      <w:r w:rsidR="001B47EB">
        <w:t>,</w:t>
      </w:r>
      <w:r>
        <w:t xml:space="preserve"> using mathematical symbol </w:t>
      </w:r>
      <w:proofErr w:type="gramStart"/>
      <w:r>
        <w:t>(?,</w:t>
      </w:r>
      <w:proofErr w:type="gramEnd"/>
      <w:r>
        <w:t xml:space="preserve"> &gt;, &lt;, +, =, /, %), giving more than 12 characters and less than 6 characters in the username field.</w:t>
      </w:r>
    </w:p>
    <w:p w14:paraId="17F49CDA" w14:textId="77777777" w:rsidR="00DE0E2A" w:rsidRPr="00DE0E2A" w:rsidRDefault="00DE0E2A" w:rsidP="00217364"/>
    <w:p w14:paraId="33A6BAB5" w14:textId="0157B0A7" w:rsidR="001B47EB" w:rsidRPr="001B47EB" w:rsidRDefault="001E02B8" w:rsidP="000D7FB6">
      <w:pPr>
        <w:rPr>
          <w:b/>
          <w:bCs/>
          <w:i/>
          <w:iCs/>
          <w:sz w:val="24"/>
          <w:szCs w:val="24"/>
        </w:rPr>
      </w:pPr>
      <w:r w:rsidRPr="001E02B8">
        <w:rPr>
          <w:b/>
          <w:bCs/>
          <w:i/>
          <w:iCs/>
          <w:sz w:val="24"/>
          <w:szCs w:val="24"/>
        </w:rPr>
        <w:t>(</w:t>
      </w:r>
      <w:r w:rsidR="001D36C9">
        <w:rPr>
          <w:b/>
          <w:bCs/>
          <w:i/>
          <w:iCs/>
          <w:sz w:val="24"/>
          <w:szCs w:val="24"/>
        </w:rPr>
        <w:t>d</w:t>
      </w:r>
      <w:bookmarkStart w:id="0" w:name="_GoBack"/>
      <w:bookmarkEnd w:id="0"/>
      <w:r w:rsidRPr="001E02B8">
        <w:rPr>
          <w:b/>
          <w:bCs/>
          <w:i/>
          <w:iCs/>
          <w:sz w:val="24"/>
          <w:szCs w:val="24"/>
        </w:rPr>
        <w:t>) What are the input values that you will use for testing this field?</w:t>
      </w:r>
    </w:p>
    <w:p w14:paraId="2EC5DDD8" w14:textId="78B12250" w:rsidR="0053621C" w:rsidRDefault="0053621C" w:rsidP="005F646A">
      <w:r>
        <w:t>I would select</w:t>
      </w:r>
      <w:r w:rsidR="00C06C76">
        <w:t xml:space="preserve"> the</w:t>
      </w:r>
      <w:r>
        <w:t xml:space="preserve"> test inputs based on the four test techniques that I mentioned above.</w:t>
      </w:r>
    </w:p>
    <w:p w14:paraId="0786343A" w14:textId="17FF0DEC" w:rsidR="001B47EB" w:rsidRDefault="001B47EB" w:rsidP="005F646A">
      <w:r>
        <w:t xml:space="preserve">1. </w:t>
      </w:r>
      <w:r>
        <w:rPr>
          <w:u w:val="single"/>
        </w:rPr>
        <w:t>Boundary value analysis</w:t>
      </w:r>
      <w:r w:rsidRPr="00DE0E2A">
        <w:t>:</w:t>
      </w:r>
      <w:r>
        <w:t xml:space="preserve"> moin2</w:t>
      </w:r>
      <w:r w:rsidR="005F7318">
        <w:t xml:space="preserve"> (shows error)</w:t>
      </w:r>
      <w:r>
        <w:t>, moin25</w:t>
      </w:r>
      <w:r w:rsidR="005F7318">
        <w:t xml:space="preserve"> (accept)</w:t>
      </w:r>
      <w:r>
        <w:t>, moinul2523</w:t>
      </w:r>
      <w:r w:rsidR="005F7318">
        <w:t xml:space="preserve"> (accept)</w:t>
      </w:r>
      <w:r>
        <w:t>, 27moinul2625</w:t>
      </w:r>
      <w:r w:rsidR="005F7318">
        <w:t xml:space="preserve"> (accept)</w:t>
      </w:r>
      <w:r>
        <w:t>, moinul2526272</w:t>
      </w:r>
      <w:r w:rsidR="005F7318">
        <w:t xml:space="preserve"> (shows error)</w:t>
      </w:r>
      <w:r>
        <w:t>.</w:t>
      </w:r>
    </w:p>
    <w:p w14:paraId="150DB64D" w14:textId="1C432D9E" w:rsidR="005F7318" w:rsidRDefault="005F7318" w:rsidP="005F646A">
      <w:r>
        <w:t xml:space="preserve">2. </w:t>
      </w:r>
      <w:r w:rsidRPr="00467919">
        <w:rPr>
          <w:u w:val="single"/>
        </w:rPr>
        <w:t>Equivalence class partitioning</w:t>
      </w:r>
      <w:r>
        <w:t>: mo25</w:t>
      </w:r>
      <w:r w:rsidR="00CA666A">
        <w:t xml:space="preserve"> (shows error)</w:t>
      </w:r>
      <w:r>
        <w:t xml:space="preserve">, </w:t>
      </w:r>
      <w:r w:rsidR="00CA666A">
        <w:t>M</w:t>
      </w:r>
      <w:r>
        <w:t>oinul25</w:t>
      </w:r>
      <w:r w:rsidR="00CA666A">
        <w:t xml:space="preserve"> (accept)</w:t>
      </w:r>
      <w:r>
        <w:t xml:space="preserve">, </w:t>
      </w:r>
      <w:r w:rsidR="00CA666A">
        <w:t>30MoinuLIslaM31 (shows error).</w:t>
      </w:r>
    </w:p>
    <w:p w14:paraId="42B65E01" w14:textId="501317D5" w:rsidR="005F646A" w:rsidRDefault="00504A7D" w:rsidP="005F646A">
      <w:r>
        <w:t xml:space="preserve">3. </w:t>
      </w:r>
      <w:r w:rsidRPr="005272C1">
        <w:rPr>
          <w:u w:val="single"/>
        </w:rPr>
        <w:t>Positive testing</w:t>
      </w:r>
      <w:r w:rsidRPr="00504A7D">
        <w:t>:</w:t>
      </w:r>
      <w:r>
        <w:t xml:space="preserve"> </w:t>
      </w:r>
      <w:r w:rsidR="005F646A">
        <w:t>moin</w:t>
      </w:r>
      <w:r w:rsidR="00C547DB">
        <w:t>ul2</w:t>
      </w:r>
      <w:r w:rsidR="005F646A">
        <w:t>7,</w:t>
      </w:r>
      <w:r w:rsidR="00C547DB" w:rsidRPr="00C547DB">
        <w:t xml:space="preserve"> </w:t>
      </w:r>
      <w:r w:rsidR="00C547DB">
        <w:t>2</w:t>
      </w:r>
      <w:r w:rsidR="003A52CA">
        <w:t>5</w:t>
      </w:r>
      <w:r w:rsidR="00C547DB">
        <w:t>moinul,</w:t>
      </w:r>
      <w:r w:rsidR="005F646A">
        <w:t xml:space="preserve"> </w:t>
      </w:r>
      <w:r w:rsidR="00C547DB">
        <w:t>moi27nul, 2</w:t>
      </w:r>
      <w:r w:rsidR="003A52CA">
        <w:t>5</w:t>
      </w:r>
      <w:r w:rsidR="00C547DB">
        <w:t>2</w:t>
      </w:r>
      <w:r w:rsidR="003A52CA">
        <w:t>6</w:t>
      </w:r>
      <w:r w:rsidR="00C547DB">
        <w:t>27</w:t>
      </w:r>
      <w:r w:rsidR="00C246C7">
        <w:t>2</w:t>
      </w:r>
      <w:r w:rsidR="003A52CA">
        <w:t>1</w:t>
      </w:r>
      <w:r w:rsidR="00C246C7">
        <w:t>27</w:t>
      </w:r>
      <w:r w:rsidR="003A52CA">
        <w:t>2</w:t>
      </w:r>
      <w:r w:rsidR="00C547DB">
        <w:t>m, MOINUL27, MoInUl27 etc</w:t>
      </w:r>
      <w:r w:rsidR="005F646A">
        <w:t>.</w:t>
      </w:r>
    </w:p>
    <w:p w14:paraId="709A13CF" w14:textId="16F5377A" w:rsidR="00C547DB" w:rsidRDefault="00504A7D" w:rsidP="00C547DB">
      <w:r>
        <w:lastRenderedPageBreak/>
        <w:t xml:space="preserve">4. </w:t>
      </w:r>
      <w:r w:rsidRPr="00504A7D">
        <w:rPr>
          <w:u w:val="single"/>
        </w:rPr>
        <w:t>Negative testing</w:t>
      </w:r>
      <w:r>
        <w:t>:</w:t>
      </w:r>
      <w:r w:rsidR="00C246C7">
        <w:t xml:space="preserve"> </w:t>
      </w:r>
      <w:proofErr w:type="spellStart"/>
      <w:r w:rsidR="00C246C7">
        <w:t>moin</w:t>
      </w:r>
      <w:proofErr w:type="spellEnd"/>
      <w:r w:rsidR="00C246C7">
        <w:t xml:space="preserve">, MOIN, </w:t>
      </w:r>
      <w:proofErr w:type="spellStart"/>
      <w:r w:rsidR="00C246C7">
        <w:t>moinulislamshawon</w:t>
      </w:r>
      <w:proofErr w:type="spellEnd"/>
      <w:r w:rsidR="00C246C7">
        <w:t xml:space="preserve">, </w:t>
      </w:r>
      <w:proofErr w:type="spellStart"/>
      <w:r w:rsidR="00C246C7">
        <w:t>MOInulIslamSHawoN</w:t>
      </w:r>
      <w:proofErr w:type="spellEnd"/>
      <w:r w:rsidR="00C246C7">
        <w:t xml:space="preserve">, MOINUL2777777, </w:t>
      </w:r>
      <w:proofErr w:type="spellStart"/>
      <w:r w:rsidR="00C246C7">
        <w:t>moin</w:t>
      </w:r>
      <w:proofErr w:type="spellEnd"/>
      <w:r w:rsidR="00C246C7">
        <w:t xml:space="preserve">+, </w:t>
      </w:r>
      <w:proofErr w:type="spellStart"/>
      <w:r w:rsidR="00C246C7">
        <w:t>moinul</w:t>
      </w:r>
      <w:proofErr w:type="spellEnd"/>
      <w:r w:rsidR="00C246C7">
        <w:t>+,</w:t>
      </w:r>
      <w:r w:rsidR="00C547DB">
        <w:t xml:space="preserve"> moinul</w:t>
      </w:r>
      <w:r w:rsidR="00C246C7">
        <w:t>+</w:t>
      </w:r>
      <w:r w:rsidR="00C547DB">
        <w:t>27,</w:t>
      </w:r>
      <w:r w:rsidR="00C246C7">
        <w:t xml:space="preserve"> MoinuL+27,</w:t>
      </w:r>
      <w:r w:rsidR="00C547DB">
        <w:t xml:space="preserve"> 2</w:t>
      </w:r>
      <w:r w:rsidR="00C246C7">
        <w:t>+</w:t>
      </w:r>
      <w:r w:rsidR="00C547DB">
        <w:t>7moinul, (MOINUL),</w:t>
      </w:r>
      <w:r w:rsidR="00A61ECD">
        <w:t xml:space="preserve"> </w:t>
      </w:r>
      <w:proofErr w:type="gramStart"/>
      <w:r w:rsidR="00A61ECD">
        <w:t>MOINUL?,</w:t>
      </w:r>
      <w:proofErr w:type="gramEnd"/>
      <w:r w:rsidR="00AC5554">
        <w:t xml:space="preserve"> </w:t>
      </w:r>
      <w:proofErr w:type="spellStart"/>
      <w:r w:rsidR="00AC5554">
        <w:t>moin</w:t>
      </w:r>
      <w:proofErr w:type="spellEnd"/>
      <w:r w:rsidR="00AC5554">
        <w:t>*</w:t>
      </w:r>
      <w:proofErr w:type="spellStart"/>
      <w:r w:rsidR="00AC5554">
        <w:t>moin</w:t>
      </w:r>
      <w:proofErr w:type="spellEnd"/>
      <w:r w:rsidR="00AC5554">
        <w:t xml:space="preserve">, </w:t>
      </w:r>
      <w:proofErr w:type="spellStart"/>
      <w:r w:rsidR="00AC5554">
        <w:t>moin&amp;moin</w:t>
      </w:r>
      <w:proofErr w:type="spellEnd"/>
      <w:r w:rsidR="00AC5554">
        <w:t xml:space="preserve">, </w:t>
      </w:r>
      <w:proofErr w:type="spellStart"/>
      <w:r w:rsidR="00AC5554">
        <w:t>moin</w:t>
      </w:r>
      <w:proofErr w:type="spellEnd"/>
      <w:r w:rsidR="00AC5554">
        <w:t>&gt;</w:t>
      </w:r>
      <w:proofErr w:type="spellStart"/>
      <w:r w:rsidR="00AC5554">
        <w:t>moin</w:t>
      </w:r>
      <w:proofErr w:type="spellEnd"/>
      <w:r w:rsidR="00AC5554">
        <w:t xml:space="preserve">, </w:t>
      </w:r>
      <w:proofErr w:type="spellStart"/>
      <w:r w:rsidR="00AC5554">
        <w:t>moin</w:t>
      </w:r>
      <w:proofErr w:type="spellEnd"/>
      <w:r w:rsidR="00AC5554">
        <w:t>/</w:t>
      </w:r>
      <w:proofErr w:type="spellStart"/>
      <w:r w:rsidR="00AC5554">
        <w:t>moin</w:t>
      </w:r>
      <w:proofErr w:type="spellEnd"/>
      <w:r w:rsidR="00AC5554">
        <w:t>,</w:t>
      </w:r>
      <w:r w:rsidR="00C547DB">
        <w:t xml:space="preserve"> ^&amp;*()&lt;&gt;?/,</w:t>
      </w:r>
      <w:r w:rsidR="00C246C7">
        <w:t xml:space="preserve"> etc.</w:t>
      </w:r>
    </w:p>
    <w:p w14:paraId="43727784" w14:textId="0AD4A9E2" w:rsidR="00C547DB" w:rsidRDefault="00C547DB" w:rsidP="005F646A"/>
    <w:p w14:paraId="6E0451B0" w14:textId="0D6613FB" w:rsidR="005F646A" w:rsidRPr="00FA4FD6" w:rsidRDefault="005F646A" w:rsidP="00FA4FD6"/>
    <w:sectPr w:rsidR="005F646A" w:rsidRPr="00FA4F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490C30"/>
    <w:multiLevelType w:val="hybridMultilevel"/>
    <w:tmpl w:val="7A0477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8B65C96"/>
    <w:multiLevelType w:val="hybridMultilevel"/>
    <w:tmpl w:val="61684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5E1DFC"/>
    <w:multiLevelType w:val="hybridMultilevel"/>
    <w:tmpl w:val="1CC8842A"/>
    <w:lvl w:ilvl="0" w:tplc="F9A846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597A6D"/>
    <w:multiLevelType w:val="hybridMultilevel"/>
    <w:tmpl w:val="BC8A708E"/>
    <w:lvl w:ilvl="0" w:tplc="E7F0993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NTA1NLQwNDM3tzBU0lEKTi0uzszPAykwqwUAto8KVSwAAAA="/>
  </w:docVars>
  <w:rsids>
    <w:rsidRoot w:val="00B46013"/>
    <w:rsid w:val="00065136"/>
    <w:rsid w:val="0008181C"/>
    <w:rsid w:val="00082E81"/>
    <w:rsid w:val="000A6B44"/>
    <w:rsid w:val="000B01AB"/>
    <w:rsid w:val="000B7197"/>
    <w:rsid w:val="000D5A9F"/>
    <w:rsid w:val="000D7FB6"/>
    <w:rsid w:val="000E529C"/>
    <w:rsid w:val="001558E4"/>
    <w:rsid w:val="001B47EB"/>
    <w:rsid w:val="001D36C9"/>
    <w:rsid w:val="001E01C0"/>
    <w:rsid w:val="001E02B8"/>
    <w:rsid w:val="001F403E"/>
    <w:rsid w:val="00216214"/>
    <w:rsid w:val="00217364"/>
    <w:rsid w:val="002214C3"/>
    <w:rsid w:val="002A5DCB"/>
    <w:rsid w:val="00312F6A"/>
    <w:rsid w:val="00341A36"/>
    <w:rsid w:val="00365B47"/>
    <w:rsid w:val="00384BBB"/>
    <w:rsid w:val="0038799E"/>
    <w:rsid w:val="00396A72"/>
    <w:rsid w:val="003A52CA"/>
    <w:rsid w:val="00400C86"/>
    <w:rsid w:val="00403AEC"/>
    <w:rsid w:val="004330F7"/>
    <w:rsid w:val="00433D0A"/>
    <w:rsid w:val="004423E2"/>
    <w:rsid w:val="0044548C"/>
    <w:rsid w:val="00467919"/>
    <w:rsid w:val="0048707F"/>
    <w:rsid w:val="004F621F"/>
    <w:rsid w:val="00504A7D"/>
    <w:rsid w:val="00513885"/>
    <w:rsid w:val="00516B90"/>
    <w:rsid w:val="00523536"/>
    <w:rsid w:val="005272C1"/>
    <w:rsid w:val="0053621C"/>
    <w:rsid w:val="005363DF"/>
    <w:rsid w:val="005420F1"/>
    <w:rsid w:val="00547BFF"/>
    <w:rsid w:val="005F646A"/>
    <w:rsid w:val="005F7318"/>
    <w:rsid w:val="006402EA"/>
    <w:rsid w:val="00656A54"/>
    <w:rsid w:val="00696E54"/>
    <w:rsid w:val="006A1D43"/>
    <w:rsid w:val="006D0131"/>
    <w:rsid w:val="00715CAE"/>
    <w:rsid w:val="0072415B"/>
    <w:rsid w:val="00751929"/>
    <w:rsid w:val="00761579"/>
    <w:rsid w:val="007E0F1F"/>
    <w:rsid w:val="00846D22"/>
    <w:rsid w:val="008511E6"/>
    <w:rsid w:val="00867588"/>
    <w:rsid w:val="00877F52"/>
    <w:rsid w:val="008A2FF8"/>
    <w:rsid w:val="008B4696"/>
    <w:rsid w:val="008E34C8"/>
    <w:rsid w:val="008E4E34"/>
    <w:rsid w:val="00901508"/>
    <w:rsid w:val="0091387C"/>
    <w:rsid w:val="0092760B"/>
    <w:rsid w:val="00931927"/>
    <w:rsid w:val="00960286"/>
    <w:rsid w:val="00980CC8"/>
    <w:rsid w:val="009A3EDD"/>
    <w:rsid w:val="009F21AE"/>
    <w:rsid w:val="009F2712"/>
    <w:rsid w:val="00A42C5C"/>
    <w:rsid w:val="00A45CC6"/>
    <w:rsid w:val="00A60063"/>
    <w:rsid w:val="00A61ECD"/>
    <w:rsid w:val="00A84A96"/>
    <w:rsid w:val="00AA6121"/>
    <w:rsid w:val="00AC5554"/>
    <w:rsid w:val="00B14166"/>
    <w:rsid w:val="00B31B8F"/>
    <w:rsid w:val="00B32CA8"/>
    <w:rsid w:val="00B4273C"/>
    <w:rsid w:val="00B46013"/>
    <w:rsid w:val="00B95066"/>
    <w:rsid w:val="00B974AD"/>
    <w:rsid w:val="00BB1E17"/>
    <w:rsid w:val="00BB3A7D"/>
    <w:rsid w:val="00BC3629"/>
    <w:rsid w:val="00BD0E6E"/>
    <w:rsid w:val="00BD4A18"/>
    <w:rsid w:val="00C06C76"/>
    <w:rsid w:val="00C246C7"/>
    <w:rsid w:val="00C547DB"/>
    <w:rsid w:val="00C57C56"/>
    <w:rsid w:val="00C715D3"/>
    <w:rsid w:val="00CA666A"/>
    <w:rsid w:val="00CB27D5"/>
    <w:rsid w:val="00CB5A94"/>
    <w:rsid w:val="00CE0FFB"/>
    <w:rsid w:val="00CE3AFF"/>
    <w:rsid w:val="00CE47A6"/>
    <w:rsid w:val="00D054EA"/>
    <w:rsid w:val="00D34FF7"/>
    <w:rsid w:val="00DE0E2A"/>
    <w:rsid w:val="00DE5043"/>
    <w:rsid w:val="00E345CF"/>
    <w:rsid w:val="00E715F9"/>
    <w:rsid w:val="00E74B80"/>
    <w:rsid w:val="00E8675D"/>
    <w:rsid w:val="00EC6F55"/>
    <w:rsid w:val="00FA4FD6"/>
    <w:rsid w:val="00FD05A3"/>
    <w:rsid w:val="00FF5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221FB"/>
  <w15:chartTrackingRefBased/>
  <w15:docId w15:val="{C208D317-81BE-4924-82CB-5EA76214A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F64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4F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09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3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0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2</TotalTime>
  <Pages>4</Pages>
  <Words>1128</Words>
  <Characters>643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inul Islam</dc:creator>
  <cp:keywords/>
  <dc:description/>
  <cp:lastModifiedBy>Moinul Islam</cp:lastModifiedBy>
  <cp:revision>71</cp:revision>
  <cp:lastPrinted>2021-07-19T19:03:00Z</cp:lastPrinted>
  <dcterms:created xsi:type="dcterms:W3CDTF">2021-07-16T23:08:00Z</dcterms:created>
  <dcterms:modified xsi:type="dcterms:W3CDTF">2021-08-23T01:33:00Z</dcterms:modified>
</cp:coreProperties>
</file>